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6"/>
        <w:gridCol w:w="2237"/>
        <w:gridCol w:w="764"/>
        <w:gridCol w:w="2925"/>
        <w:gridCol w:w="2926"/>
      </w:tblGrid>
      <w:tr w:rsidR="00AF77CB" w14:paraId="131C8C0B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17F7D89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1A3C3727" w14:textId="4F860442" w:rsidR="00AF77CB" w:rsidRPr="00190624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0624">
              <w:rPr>
                <w:rFonts w:ascii="Times New Roman" w:hAnsi="Times New Roman" w:cs="Times New Roman"/>
                <w:sz w:val="24"/>
                <w:szCs w:val="24"/>
              </w:rPr>
              <w:t>Apis Insight for Phenotype Classification and Hive Health Forecasting using IoT and Deep Learning</w:t>
            </w:r>
          </w:p>
        </w:tc>
      </w:tr>
      <w:tr w:rsidR="00AF77CB" w14:paraId="2262536D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4935304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188ADD8E" w14:textId="08F6AEC5" w:rsidR="00AF77CB" w:rsidRDefault="00FD462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On-Campus</w:t>
            </w:r>
          </w:p>
        </w:tc>
      </w:tr>
      <w:tr w:rsidR="00AF77CB" w14:paraId="14BCC668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12730F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478E990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4491497B" w14:textId="77777777" w:rsidR="00AF77CB" w:rsidRDefault="0010617D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RM IST</w:t>
            </w:r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Kattankulathur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 w:rsidR="00CA0F39"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0AA68D7A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29144BA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694DCEFA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E2BF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9170B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5CDF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AABA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2F0837B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78EFD2B0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90A3DC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48F22B1B" w14:textId="484E38E8" w:rsidR="00AF77CB" w:rsidRDefault="0019062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A. Arulmurugan</w:t>
            </w: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0D6C7CC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15FBD38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13AA6C0B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3729D8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7F130E8C" w14:textId="40DEE9EB" w:rsidR="00AF77CB" w:rsidRDefault="0019062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istant Professor</w:t>
            </w:r>
          </w:p>
        </w:tc>
        <w:tc>
          <w:tcPr>
            <w:tcW w:w="3026" w:type="dxa"/>
            <w:vAlign w:val="center"/>
          </w:tcPr>
          <w:p w14:paraId="1922196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C34764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6F4FE7F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0BFFAB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6A57AF1F" w14:textId="5CEF8644" w:rsidR="00AF77CB" w:rsidRDefault="00190624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pt. of Computing Technologies</w:t>
            </w:r>
          </w:p>
        </w:tc>
        <w:tc>
          <w:tcPr>
            <w:tcW w:w="3026" w:type="dxa"/>
            <w:vAlign w:val="center"/>
          </w:tcPr>
          <w:p w14:paraId="40E6322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A1F89C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4FE14B85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FD3FCE3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02999DD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</w:p>
        </w:tc>
        <w:tc>
          <w:tcPr>
            <w:tcW w:w="3026" w:type="dxa"/>
            <w:vAlign w:val="center"/>
          </w:tcPr>
          <w:p w14:paraId="5A49AB1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7360EC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0B1ED97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111B10C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565E4AA6" w14:textId="05A2037C" w:rsidR="00AF77CB" w:rsidRDefault="0019062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940830755</w:t>
            </w:r>
          </w:p>
        </w:tc>
        <w:tc>
          <w:tcPr>
            <w:tcW w:w="3026" w:type="dxa"/>
            <w:vAlign w:val="center"/>
          </w:tcPr>
          <w:p w14:paraId="7A62A54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56BB95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7F46F933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44F4690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6F6F4EEC" w14:textId="5849A3DA" w:rsidR="00AF77CB" w:rsidRDefault="00190624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90624">
              <w:rPr>
                <w:rFonts w:ascii="Times New Roman" w:hAnsi="Times New Roman" w:cs="Times New Roman"/>
                <w:bCs/>
                <w:sz w:val="24"/>
                <w:szCs w:val="24"/>
              </w:rPr>
              <w:t>arulmural@srmist.edu.in</w:t>
            </w:r>
          </w:p>
        </w:tc>
        <w:tc>
          <w:tcPr>
            <w:tcW w:w="3026" w:type="dxa"/>
            <w:vAlign w:val="center"/>
          </w:tcPr>
          <w:p w14:paraId="1C339D5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0326B6FF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692C4AC5" w14:textId="77777777" w:rsidTr="00B774E9">
        <w:trPr>
          <w:trHeight w:val="443"/>
        </w:trPr>
        <w:tc>
          <w:tcPr>
            <w:tcW w:w="1704" w:type="dxa"/>
          </w:tcPr>
          <w:p w14:paraId="60D30BF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1B7E1B6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4FEE2C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7F1F2B60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69CFEFB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16CD8733" w14:textId="77777777">
        <w:trPr>
          <w:trHeight w:val="882"/>
        </w:trPr>
        <w:tc>
          <w:tcPr>
            <w:tcW w:w="1704" w:type="dxa"/>
          </w:tcPr>
          <w:p w14:paraId="633D5B1B" w14:textId="15519D35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Ritvik Kumar Singh</w:t>
            </w:r>
          </w:p>
        </w:tc>
        <w:tc>
          <w:tcPr>
            <w:tcW w:w="2157" w:type="dxa"/>
          </w:tcPr>
          <w:p w14:paraId="43DCF818" w14:textId="345D7B80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RA2011003010228</w:t>
            </w:r>
          </w:p>
        </w:tc>
        <w:tc>
          <w:tcPr>
            <w:tcW w:w="1608" w:type="dxa"/>
          </w:tcPr>
          <w:p w14:paraId="0F269008" w14:textId="59DACF93" w:rsidR="00AF77CB" w:rsidRPr="00FD462F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90624" w:rsidRPr="00FD462F">
              <w:rPr>
                <w:rFonts w:ascii="Times New Roman" w:hAnsi="Times New Roman" w:cs="Times New Roman"/>
                <w:sz w:val="24"/>
                <w:szCs w:val="24"/>
              </w:rPr>
              <w:t>TECH</w:t>
            </w:r>
          </w:p>
        </w:tc>
        <w:tc>
          <w:tcPr>
            <w:tcW w:w="1472" w:type="dxa"/>
          </w:tcPr>
          <w:p w14:paraId="5570382E" w14:textId="21BD1C2A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7651831179</w:t>
            </w:r>
          </w:p>
        </w:tc>
        <w:tc>
          <w:tcPr>
            <w:tcW w:w="3367" w:type="dxa"/>
          </w:tcPr>
          <w:p w14:paraId="4D281C2B" w14:textId="01EAFCB4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s5051@srmist.edu.in</w:t>
            </w:r>
          </w:p>
        </w:tc>
      </w:tr>
      <w:tr w:rsidR="00AF77CB" w14:paraId="66474192" w14:textId="77777777">
        <w:trPr>
          <w:trHeight w:val="900"/>
        </w:trPr>
        <w:tc>
          <w:tcPr>
            <w:tcW w:w="1704" w:type="dxa"/>
          </w:tcPr>
          <w:p w14:paraId="65C86061" w14:textId="532D4000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Tanya Singh</w:t>
            </w:r>
          </w:p>
        </w:tc>
        <w:tc>
          <w:tcPr>
            <w:tcW w:w="2157" w:type="dxa"/>
          </w:tcPr>
          <w:p w14:paraId="53265390" w14:textId="33AFD6F4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RA2011003010231</w:t>
            </w:r>
          </w:p>
        </w:tc>
        <w:tc>
          <w:tcPr>
            <w:tcW w:w="1608" w:type="dxa"/>
          </w:tcPr>
          <w:p w14:paraId="00608B7D" w14:textId="7D5C504F" w:rsidR="00AF77CB" w:rsidRPr="00FD462F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190624" w:rsidRPr="00FD462F">
              <w:rPr>
                <w:rFonts w:ascii="Times New Roman" w:hAnsi="Times New Roman" w:cs="Times New Roman"/>
                <w:sz w:val="24"/>
                <w:szCs w:val="24"/>
              </w:rPr>
              <w:t>TECH</w:t>
            </w:r>
          </w:p>
        </w:tc>
        <w:tc>
          <w:tcPr>
            <w:tcW w:w="1472" w:type="dxa"/>
          </w:tcPr>
          <w:p w14:paraId="12D3FB87" w14:textId="0A308D81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9608373612</w:t>
            </w:r>
          </w:p>
        </w:tc>
        <w:tc>
          <w:tcPr>
            <w:tcW w:w="3367" w:type="dxa"/>
          </w:tcPr>
          <w:p w14:paraId="69651799" w14:textId="61CC9433" w:rsidR="00AF77CB" w:rsidRPr="00FD462F" w:rsidRDefault="001906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s7307</w:t>
            </w:r>
            <w:r w:rsidRPr="00FD462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@srmist.edu.in</w:t>
            </w:r>
          </w:p>
        </w:tc>
      </w:tr>
      <w:tr w:rsidR="00FB3B59" w14:paraId="2ED7CF2D" w14:textId="77777777">
        <w:trPr>
          <w:trHeight w:val="900"/>
        </w:trPr>
        <w:tc>
          <w:tcPr>
            <w:tcW w:w="1704" w:type="dxa"/>
          </w:tcPr>
          <w:p w14:paraId="529BC893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7" w:type="dxa"/>
          </w:tcPr>
          <w:p w14:paraId="3D6A990D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3D7E65E8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35185B7C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7" w:type="dxa"/>
          </w:tcPr>
          <w:p w14:paraId="027A7499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B3B59" w14:paraId="43D5534D" w14:textId="77777777">
        <w:trPr>
          <w:trHeight w:val="900"/>
        </w:trPr>
        <w:tc>
          <w:tcPr>
            <w:tcW w:w="1704" w:type="dxa"/>
          </w:tcPr>
          <w:p w14:paraId="3EA011D8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7" w:type="dxa"/>
          </w:tcPr>
          <w:p w14:paraId="1DD96589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8" w:type="dxa"/>
          </w:tcPr>
          <w:p w14:paraId="3818F8FC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2" w:type="dxa"/>
          </w:tcPr>
          <w:p w14:paraId="3114A893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67" w:type="dxa"/>
          </w:tcPr>
          <w:p w14:paraId="0093DEC1" w14:textId="77777777" w:rsidR="00FB3B59" w:rsidRDefault="00FB3B5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31A1812F" w14:textId="77777777">
        <w:trPr>
          <w:trHeight w:val="90"/>
        </w:trPr>
        <w:tc>
          <w:tcPr>
            <w:tcW w:w="1689" w:type="dxa"/>
          </w:tcPr>
          <w:p w14:paraId="56AB6D28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09877FA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</w:p>
        </w:tc>
        <w:tc>
          <w:tcPr>
            <w:tcW w:w="1680" w:type="dxa"/>
          </w:tcPr>
          <w:p w14:paraId="2E3A227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0749B496" w14:textId="77777777" w:rsidR="00AF77CB" w:rsidRDefault="008D5EB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D3FAD83" wp14:editId="0EF06823">
                      <wp:simplePos x="0" y="0"/>
                      <wp:positionH relativeFrom="column">
                        <wp:posOffset>1375410</wp:posOffset>
                      </wp:positionH>
                      <wp:positionV relativeFrom="paragraph">
                        <wp:posOffset>-560070</wp:posOffset>
                      </wp:positionV>
                      <wp:extent cx="1228725" cy="466725"/>
                      <wp:effectExtent l="0" t="0" r="28575" b="28575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46672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6E8F941D" w14:textId="77777777" w:rsidR="00AF77CB" w:rsidRDefault="00CA0F39" w:rsidP="00363424">
                                  <w:pPr>
                                    <w:jc w:val="center"/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</w:p>
                                <w:p w14:paraId="1532140C" w14:textId="6FEA56E7" w:rsidR="00AF77CB" w:rsidRDefault="00AF77CB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7D3FAD83" id="AutoShape 2" o:spid="_x0000_s1026" style="position:absolute;margin-left:108.3pt;margin-top:-44.1pt;width:96.75pt;height:3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">
                      <v:textbox inset="0,0,0,0">
                        <w:txbxContent>
                          <w:p w14:paraId="6E8F941D" w14:textId="77777777" w:rsidR="00AF77CB" w:rsidRDefault="00CA0F39" w:rsidP="00363424">
                            <w:pPr>
                              <w:jc w:val="center"/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</w:p>
                          <w:p w14:paraId="1532140C" w14:textId="6FEA56E7" w:rsidR="00AF77CB" w:rsidRDefault="00AF77CB"/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 w:rsidR="00CA0F3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4C37AC8E" w14:textId="77777777">
        <w:trPr>
          <w:trHeight w:val="480"/>
        </w:trPr>
        <w:tc>
          <w:tcPr>
            <w:tcW w:w="1689" w:type="dxa"/>
          </w:tcPr>
          <w:p w14:paraId="1BE5C5B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58DF9915" w14:textId="2EBA6B6B" w:rsidR="00AF77CB" w:rsidRDefault="00DB004F" w:rsidP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FB3B5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FB3B5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216F29">
              <w:rPr>
                <w:rFonts w:ascii="Times New Roman" w:hAnsi="Times New Roman" w:cs="Times New Roman"/>
                <w:sz w:val="24"/>
                <w:szCs w:val="24"/>
              </w:rPr>
              <w:t>Even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680" w:type="dxa"/>
          </w:tcPr>
          <w:p w14:paraId="1500A80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553ACF83" w14:textId="77777777" w:rsidR="00AF77CB" w:rsidRDefault="00216F2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AF77CB" w14:paraId="3BC8B054" w14:textId="77777777">
        <w:trPr>
          <w:trHeight w:val="480"/>
        </w:trPr>
        <w:tc>
          <w:tcPr>
            <w:tcW w:w="1689" w:type="dxa"/>
          </w:tcPr>
          <w:p w14:paraId="0EE3A6DF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urse Code</w:t>
            </w:r>
          </w:p>
        </w:tc>
        <w:tc>
          <w:tcPr>
            <w:tcW w:w="2175" w:type="dxa"/>
          </w:tcPr>
          <w:p w14:paraId="4E855FF9" w14:textId="77777777" w:rsidR="00AF77CB" w:rsidRDefault="00216F29" w:rsidP="00322F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/>
                <w:color w:val="222222"/>
              </w:rPr>
              <w:t>18CSP109L/ 18CSP111L</w:t>
            </w:r>
          </w:p>
        </w:tc>
        <w:tc>
          <w:tcPr>
            <w:tcW w:w="1680" w:type="dxa"/>
          </w:tcPr>
          <w:p w14:paraId="6DBFBEA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7002F046" w14:textId="77777777" w:rsidR="00216F29" w:rsidRDefault="00CA0F39" w:rsidP="00322F8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</w:p>
        </w:tc>
      </w:tr>
      <w:tr w:rsidR="00AF77CB" w14:paraId="6246E0F4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65D3F01" w14:textId="3EA7213B" w:rsidR="00AF77CB" w:rsidRDefault="0060034E" w:rsidP="0060034E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34E">
              <w:rPr>
                <w:rFonts w:ascii="Times New Roman" w:hAnsi="Times New Roman" w:cs="Times New Roman"/>
                <w:sz w:val="24"/>
                <w:szCs w:val="24"/>
              </w:rPr>
              <w:t xml:space="preserve">Empowering global bee conservation through innovative technology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Pr="0060034E">
              <w:rPr>
                <w:rFonts w:ascii="Times New Roman" w:hAnsi="Times New Roman" w:cs="Times New Roman"/>
                <w:sz w:val="24"/>
                <w:szCs w:val="24"/>
              </w:rPr>
              <w:t>revolutionize bee health monitoring, safeguard pollinators, and foster sustainable ecosystems for a thriving future.</w:t>
            </w:r>
            <w:r w:rsidRPr="006003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70C5EBFB" w14:textId="77777777">
        <w:trPr>
          <w:trHeight w:val="470"/>
        </w:trPr>
        <w:tc>
          <w:tcPr>
            <w:tcW w:w="1032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30D77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7B447B3A" w14:textId="77777777">
        <w:trPr>
          <w:trHeight w:val="480"/>
        </w:trPr>
        <w:tc>
          <w:tcPr>
            <w:tcW w:w="10323" w:type="dxa"/>
            <w:gridSpan w:val="4"/>
            <w:tcBorders>
              <w:bottom w:val="dotted" w:sz="4" w:space="0" w:color="auto"/>
            </w:tcBorders>
          </w:tcPr>
          <w:p w14:paraId="73FAE588" w14:textId="77777777" w:rsidR="00AF77CB" w:rsidRDefault="00CA0F39" w:rsidP="00FD462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Problem (or) Product Description: </w:t>
            </w:r>
          </w:p>
        </w:tc>
      </w:tr>
      <w:tr w:rsidR="00AF77CB" w14:paraId="477EA76B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0D3864C6" w14:textId="57770C65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Colony Collapse Disorder (CCD) poses a significant threat to the global bee population, with profound</w:t>
            </w:r>
          </w:p>
        </w:tc>
      </w:tr>
      <w:tr w:rsidR="00AF77CB" w14:paraId="79590305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60E98325" w14:textId="6EE79B93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implications for agriculture and ecosystems. In the context of the beekeeping industry in Indi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this </w:t>
            </w:r>
          </w:p>
        </w:tc>
      </w:tr>
      <w:tr w:rsidR="00AF77CB" w14:paraId="356D0391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66D5DC30" w14:textId="309E23B8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, this project emerges as a cutting-edge solution to address the </w:t>
            </w:r>
            <w:r w:rsidR="00363424" w:rsidRPr="00FD462F">
              <w:rPr>
                <w:rFonts w:ascii="Times New Roman" w:hAnsi="Times New Roman" w:cs="Times New Roman"/>
                <w:sz w:val="24"/>
                <w:szCs w:val="24"/>
              </w:rPr>
              <w:t>challenges associated with CCD</w:t>
            </w:r>
            <w:r w:rsidR="00363424">
              <w:rPr>
                <w:rFonts w:ascii="Times New Roman" w:hAnsi="Times New Roman" w:cs="Times New Roman"/>
                <w:sz w:val="24"/>
                <w:szCs w:val="24"/>
              </w:rPr>
              <w:t xml:space="preserve">. By </w:t>
            </w:r>
          </w:p>
        </w:tc>
      </w:tr>
      <w:tr w:rsidR="00AF77CB" w14:paraId="4106F4B0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322E9B42" w14:textId="626ACC65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harnessing the power of image recognition and deep </w:t>
            </w:r>
          </w:p>
        </w:tc>
      </w:tr>
      <w:tr w:rsidR="00AF77CB" w14:paraId="0931B92E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42E5E93E" w14:textId="31D83BE7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learning </w:t>
            </w: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as well as real live time monitoring </w:t>
            </w: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and provid</w:t>
            </w: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ing </w:t>
            </w: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a user-friendly platform for the </w:t>
            </w:r>
          </w:p>
        </w:tc>
      </w:tr>
      <w:tr w:rsidR="00AF77CB" w14:paraId="518EF782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399E264" w14:textId="2087D303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assessment of individual bee health, subspecies identification, and prediction of the types of </w:t>
            </w:r>
          </w:p>
        </w:tc>
      </w:tr>
      <w:tr w:rsidR="00AF77CB" w14:paraId="246866EC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74BA269E" w14:textId="186B4035" w:rsidR="00AF77CB" w:rsidRPr="00FD462F" w:rsidRDefault="00FD462F" w:rsidP="00FD462F">
            <w:pPr>
              <w:spacing w:after="0" w:line="24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>pollen a bee can carry</w:t>
            </w:r>
            <w:r w:rsidRPr="00FD462F">
              <w:rPr>
                <w:rFonts w:ascii="Times New Roman" w:hAnsi="Times New Roman" w:cs="Times New Roman"/>
                <w:sz w:val="24"/>
                <w:szCs w:val="24"/>
              </w:rPr>
              <w:t xml:space="preserve"> along with live monitoring with sensors.</w:t>
            </w:r>
          </w:p>
        </w:tc>
      </w:tr>
      <w:tr w:rsidR="00AF77CB" w14:paraId="651D00D5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54413863" w14:textId="77777777" w:rsidR="00AF77CB" w:rsidRPr="006F2F93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ssumptions and Constraints </w:t>
            </w:r>
          </w:p>
        </w:tc>
      </w:tr>
      <w:tr w:rsidR="00AF77CB" w14:paraId="71804BC8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24B5E789" w14:textId="77777777" w:rsidR="00AF77CB" w:rsidRPr="006F2F93" w:rsidRDefault="00AF77CB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</w:tr>
      <w:tr w:rsidR="00AF77CB" w14:paraId="237D52A3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61E82FC4" w14:textId="77777777" w:rsidR="00AF77CB" w:rsidRDefault="00CA0F39" w:rsidP="003F48FD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  <w:r w:rsidRPr="006F2F93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Stakeholders </w:t>
            </w:r>
          </w:p>
        </w:tc>
      </w:tr>
      <w:tr w:rsidR="00AF77CB" w14:paraId="0FC2C6E4" w14:textId="77777777">
        <w:trPr>
          <w:trHeight w:val="480"/>
        </w:trPr>
        <w:tc>
          <w:tcPr>
            <w:tcW w:w="10323" w:type="dxa"/>
            <w:gridSpan w:val="4"/>
            <w:tcBorders>
              <w:top w:val="dotted" w:sz="4" w:space="0" w:color="auto"/>
              <w:bottom w:val="dotted" w:sz="4" w:space="0" w:color="auto"/>
            </w:tcBorders>
          </w:tcPr>
          <w:p w14:paraId="19D8084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C00000"/>
                <w:sz w:val="26"/>
                <w:szCs w:val="26"/>
              </w:rPr>
            </w:pPr>
          </w:p>
        </w:tc>
      </w:tr>
    </w:tbl>
    <w:p w14:paraId="3E54E1A9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961D926" w14:textId="77777777" w:rsidR="00AF77CB" w:rsidRDefault="00AF77CB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9D46EF5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5B172EA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392408C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CC2DD8E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ABA47E1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76484E3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64AE5EF" w14:textId="77777777" w:rsidR="003F48FD" w:rsidRDefault="003F48FD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763CD0E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1"/>
        <w:gridCol w:w="1115"/>
        <w:gridCol w:w="3596"/>
        <w:gridCol w:w="2154"/>
        <w:gridCol w:w="2241"/>
      </w:tblGrid>
      <w:tr w:rsidR="00AF77CB" w14:paraId="42529952" w14:textId="77777777" w:rsidTr="003F48FD">
        <w:trPr>
          <w:jc w:val="center"/>
        </w:trPr>
        <w:tc>
          <w:tcPr>
            <w:tcW w:w="2226" w:type="dxa"/>
            <w:gridSpan w:val="2"/>
            <w:tcMar>
              <w:left w:w="20" w:type="dxa"/>
              <w:right w:w="20" w:type="dxa"/>
            </w:tcMar>
            <w:vAlign w:val="center"/>
          </w:tcPr>
          <w:p w14:paraId="3ABE68B4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596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5C39A5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154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2C0479A9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24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42BC0683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25E03330" w14:textId="77777777" w:rsidTr="003F48FD">
        <w:trPr>
          <w:trHeight w:val="578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5D0AE6F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61C0DBBF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596" w:type="dxa"/>
            <w:vMerge/>
            <w:tcMar>
              <w:left w:w="20" w:type="dxa"/>
              <w:right w:w="20" w:type="dxa"/>
            </w:tcMar>
            <w:vAlign w:val="center"/>
          </w:tcPr>
          <w:p w14:paraId="3EBB1F4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vMerge/>
            <w:tcMar>
              <w:left w:w="20" w:type="dxa"/>
              <w:right w:w="20" w:type="dxa"/>
            </w:tcMar>
            <w:vAlign w:val="center"/>
          </w:tcPr>
          <w:p w14:paraId="2BACC2E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vMerge/>
            <w:tcMar>
              <w:left w:w="20" w:type="dxa"/>
              <w:right w:w="20" w:type="dxa"/>
            </w:tcMar>
            <w:vAlign w:val="center"/>
          </w:tcPr>
          <w:p w14:paraId="1DBE3AB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0C3CB7F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251879B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3701A9E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5DF257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CADCC7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628A5AA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1910B7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2262AE6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3EC8F17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DE54D5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0D4989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6ED884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66C65349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2470C21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4D3F17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1E2F95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B83237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0F3746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C02ADDF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176019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0728EC0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47F3BC6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C8ECE6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D90EDE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667862E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DD53BC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4861F26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09DB92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DD4F58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DDCB06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AA32252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C935FB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CCCA50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1E3254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219EFD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8128C7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F1F3546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F68780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15D0C4D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051D079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5B7D86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8F5F75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88AB8B5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7B4BA8C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2095C44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2C980C2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016C94C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65354AF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284B1F13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0CDCC7B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0CE616F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720BBBA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72AB8CE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4D00871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9916255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4F3EBB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CA61D0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0BB457B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0957D3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1F1853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5DAA3AE0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976234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74354BA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BA49AE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4D7DB0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7FB459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11DF35C1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66A18EF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EF6BA0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3A4A802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722E5BB" w14:textId="77777777" w:rsidR="00AF77CB" w:rsidRDefault="00AF77CB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0D40C0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87FD4D8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3B1DD74C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02D9629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68A713F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CB6BD68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398D303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43513946" w14:textId="77777777" w:rsidTr="003F48FD">
        <w:trPr>
          <w:trHeight w:val="720"/>
          <w:jc w:val="center"/>
        </w:trPr>
        <w:tc>
          <w:tcPr>
            <w:tcW w:w="1111" w:type="dxa"/>
            <w:tcMar>
              <w:left w:w="20" w:type="dxa"/>
              <w:right w:w="20" w:type="dxa"/>
            </w:tcMar>
            <w:vAlign w:val="center"/>
          </w:tcPr>
          <w:p w14:paraId="5B15500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15" w:type="dxa"/>
            <w:tcMar>
              <w:left w:w="20" w:type="dxa"/>
              <w:right w:w="20" w:type="dxa"/>
            </w:tcMar>
            <w:vAlign w:val="center"/>
          </w:tcPr>
          <w:p w14:paraId="5BAB7282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6" w:type="dxa"/>
            <w:tcMar>
              <w:left w:w="20" w:type="dxa"/>
              <w:right w:w="20" w:type="dxa"/>
            </w:tcMar>
            <w:vAlign w:val="center"/>
          </w:tcPr>
          <w:p w14:paraId="5B54C2E3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DC55A4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72436A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E0F0A79" w14:textId="77777777" w:rsidR="00AF77CB" w:rsidRDefault="00AF77CB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</w:p>
    <w:p w14:paraId="421187D8" w14:textId="77777777" w:rsidR="00AF77CB" w:rsidRDefault="00AF77CB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359532AD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Division of work and contributo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23"/>
        <w:gridCol w:w="1132"/>
        <w:gridCol w:w="3851"/>
        <w:gridCol w:w="2054"/>
        <w:gridCol w:w="2057"/>
      </w:tblGrid>
      <w:tr w:rsidR="00AF77CB" w14:paraId="1BFD43EA" w14:textId="77777777">
        <w:trPr>
          <w:jc w:val="center"/>
        </w:trPr>
        <w:tc>
          <w:tcPr>
            <w:tcW w:w="2268" w:type="dxa"/>
            <w:gridSpan w:val="2"/>
            <w:tcMar>
              <w:left w:w="20" w:type="dxa"/>
              <w:right w:w="20" w:type="dxa"/>
            </w:tcMar>
            <w:vAlign w:val="center"/>
          </w:tcPr>
          <w:p w14:paraId="37C5DC15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Time period</w:t>
            </w:r>
          </w:p>
        </w:tc>
        <w:tc>
          <w:tcPr>
            <w:tcW w:w="3881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3C98E52D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components of the project</w:t>
            </w:r>
          </w:p>
        </w:tc>
        <w:tc>
          <w:tcPr>
            <w:tcW w:w="2058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509CB721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/Register Number of the Individual Contributor</w:t>
            </w:r>
          </w:p>
        </w:tc>
        <w:tc>
          <w:tcPr>
            <w:tcW w:w="2060" w:type="dxa"/>
            <w:vMerge w:val="restart"/>
            <w:tcMar>
              <w:left w:w="20" w:type="dxa"/>
              <w:right w:w="20" w:type="dxa"/>
            </w:tcMar>
            <w:vAlign w:val="center"/>
          </w:tcPr>
          <w:p w14:paraId="272A4747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Names/Register Number of the Joint Contributors</w:t>
            </w:r>
          </w:p>
        </w:tc>
      </w:tr>
      <w:tr w:rsidR="00AF77CB" w14:paraId="3CA17656" w14:textId="77777777">
        <w:trPr>
          <w:trHeight w:val="578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5E2328AB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From Date</w:t>
            </w: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05DC1EF6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o Date</w:t>
            </w:r>
          </w:p>
        </w:tc>
        <w:tc>
          <w:tcPr>
            <w:tcW w:w="3881" w:type="dxa"/>
            <w:vMerge/>
            <w:tcMar>
              <w:left w:w="20" w:type="dxa"/>
              <w:right w:w="20" w:type="dxa"/>
            </w:tcMar>
            <w:vAlign w:val="center"/>
          </w:tcPr>
          <w:p w14:paraId="689C79F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vMerge/>
            <w:tcMar>
              <w:left w:w="20" w:type="dxa"/>
              <w:right w:w="20" w:type="dxa"/>
            </w:tcMar>
            <w:vAlign w:val="center"/>
          </w:tcPr>
          <w:p w14:paraId="5600C8B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vMerge/>
            <w:tcMar>
              <w:left w:w="20" w:type="dxa"/>
              <w:right w:w="20" w:type="dxa"/>
            </w:tcMar>
            <w:vAlign w:val="center"/>
          </w:tcPr>
          <w:p w14:paraId="7720B3D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138ADEC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194592B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1D1954C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6FD67D9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129D944E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24F248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0FA6C039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26752C0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825B9D0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5A565B2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3DF37A9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0B234F7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1C70CB8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0B29120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41A5E07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13A16FCE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334AF04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5CEFACDA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3FF9893C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7C3FF3C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C77890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50D0E83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7969B74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67A85609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ABB85B6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6312A733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5DA538A6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267B3271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5F4ACF5F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540263C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742EEC29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070599F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7CEF9215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0DC4202D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38130B3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4DA2A8B4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AF77CB" w14:paraId="287F03EB" w14:textId="77777777">
        <w:trPr>
          <w:trHeight w:val="720"/>
          <w:jc w:val="center"/>
        </w:trPr>
        <w:tc>
          <w:tcPr>
            <w:tcW w:w="1129" w:type="dxa"/>
            <w:tcMar>
              <w:left w:w="20" w:type="dxa"/>
              <w:right w:w="20" w:type="dxa"/>
            </w:tcMar>
            <w:vAlign w:val="center"/>
          </w:tcPr>
          <w:p w14:paraId="4726DAE1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139" w:type="dxa"/>
            <w:tcMar>
              <w:left w:w="20" w:type="dxa"/>
              <w:right w:w="20" w:type="dxa"/>
            </w:tcMar>
            <w:vAlign w:val="center"/>
          </w:tcPr>
          <w:p w14:paraId="38A7B87D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881" w:type="dxa"/>
            <w:tcMar>
              <w:left w:w="20" w:type="dxa"/>
              <w:right w:w="20" w:type="dxa"/>
            </w:tcMar>
            <w:vAlign w:val="center"/>
          </w:tcPr>
          <w:p w14:paraId="155D6995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58" w:type="dxa"/>
            <w:tcMar>
              <w:left w:w="20" w:type="dxa"/>
              <w:right w:w="20" w:type="dxa"/>
            </w:tcMar>
            <w:vAlign w:val="center"/>
          </w:tcPr>
          <w:p w14:paraId="3BA82842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060" w:type="dxa"/>
            <w:tcMar>
              <w:left w:w="20" w:type="dxa"/>
              <w:right w:w="20" w:type="dxa"/>
            </w:tcMar>
            <w:vAlign w:val="center"/>
          </w:tcPr>
          <w:p w14:paraId="3D1D4F7B" w14:textId="77777777" w:rsidR="00AF77CB" w:rsidRDefault="00AF77C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2BC606DE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67024AD6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DFDEBED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7150CA6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3727D95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1A4889C8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6BDA9086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AE760D6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97ACAD5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6C42618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3DF642F5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2B737B7C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08550CA8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1D33CE2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5FD37840" w14:textId="77777777" w:rsidR="00AF77CB" w:rsidRDefault="00AF77CB">
      <w:pPr>
        <w:spacing w:after="0"/>
        <w:rPr>
          <w:rFonts w:ascii="Times New Roman" w:hAnsi="Times New Roman" w:cs="Times New Roman"/>
          <w:b/>
          <w:sz w:val="26"/>
          <w:szCs w:val="26"/>
        </w:rPr>
      </w:pPr>
    </w:p>
    <w:p w14:paraId="4EB91A66" w14:textId="77777777" w:rsidR="00AF77CB" w:rsidRDefault="00CA0F39">
      <w:pPr>
        <w:spacing w:after="0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lastRenderedPageBreak/>
        <w:t xml:space="preserve">Summary record of major progress meetings with supervisors </w:t>
      </w:r>
    </w:p>
    <w:p w14:paraId="2E368B28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90"/>
        <w:gridCol w:w="2504"/>
        <w:gridCol w:w="2788"/>
        <w:gridCol w:w="2505"/>
        <w:gridCol w:w="1030"/>
      </w:tblGrid>
      <w:tr w:rsidR="00AF77CB" w14:paraId="5023C8C6" w14:textId="77777777">
        <w:trPr>
          <w:trHeight w:val="855"/>
        </w:trPr>
        <w:tc>
          <w:tcPr>
            <w:tcW w:w="1852" w:type="pct"/>
            <w:gridSpan w:val="2"/>
          </w:tcPr>
          <w:p w14:paraId="7D8537AC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404" w:type="pct"/>
          </w:tcPr>
          <w:p w14:paraId="7AB5BFE3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44" w:type="pct"/>
            <w:gridSpan w:val="2"/>
          </w:tcPr>
          <w:p w14:paraId="298F51CA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  <w:p w14:paraId="7A4182A1" w14:textId="77777777" w:rsidR="00F66D3C" w:rsidRDefault="00F66D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3D48EF" w14:textId="77777777" w:rsidR="00F66D3C" w:rsidRDefault="00F66D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E1BA676" w14:textId="77777777">
        <w:trPr>
          <w:trHeight w:val="855"/>
        </w:trPr>
        <w:tc>
          <w:tcPr>
            <w:tcW w:w="587" w:type="pct"/>
            <w:vAlign w:val="center"/>
          </w:tcPr>
          <w:p w14:paraId="07DA268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265" w:type="pct"/>
            <w:vAlign w:val="center"/>
          </w:tcPr>
          <w:p w14:paraId="5703DCC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404" w:type="pct"/>
            <w:vAlign w:val="center"/>
          </w:tcPr>
          <w:p w14:paraId="4A39CE2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265" w:type="pct"/>
            <w:vAlign w:val="center"/>
          </w:tcPr>
          <w:p w14:paraId="26A6A4C8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issues, e.g. facilities, supervision, training needs, etc.</w:t>
            </w:r>
          </w:p>
        </w:tc>
        <w:tc>
          <w:tcPr>
            <w:tcW w:w="479" w:type="pct"/>
            <w:vAlign w:val="center"/>
          </w:tcPr>
          <w:p w14:paraId="620C54BC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51958FEB" w14:textId="77777777">
        <w:trPr>
          <w:trHeight w:val="2070"/>
        </w:trPr>
        <w:tc>
          <w:tcPr>
            <w:tcW w:w="587" w:type="pct"/>
          </w:tcPr>
          <w:p w14:paraId="55CDC180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51853406" w14:textId="77777777" w:rsidR="00AF77CB" w:rsidRDefault="00AF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4" w:type="pct"/>
          </w:tcPr>
          <w:p w14:paraId="7E29B2ED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20C22BC1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14:paraId="5415561E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6051A320" w14:textId="77777777">
        <w:trPr>
          <w:trHeight w:val="2070"/>
        </w:trPr>
        <w:tc>
          <w:tcPr>
            <w:tcW w:w="587" w:type="pct"/>
          </w:tcPr>
          <w:p w14:paraId="71BF0E19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498CCC38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4" w:type="pct"/>
          </w:tcPr>
          <w:p w14:paraId="398352FE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7E139B28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14:paraId="51345946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77CB" w14:paraId="43BA5824" w14:textId="77777777">
        <w:trPr>
          <w:trHeight w:val="2070"/>
        </w:trPr>
        <w:tc>
          <w:tcPr>
            <w:tcW w:w="587" w:type="pct"/>
          </w:tcPr>
          <w:p w14:paraId="36EBF484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15104964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04" w:type="pct"/>
          </w:tcPr>
          <w:p w14:paraId="2CDC4836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5" w:type="pct"/>
          </w:tcPr>
          <w:p w14:paraId="19CB1304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79" w:type="pct"/>
          </w:tcPr>
          <w:p w14:paraId="1EA53A4D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D43172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0D79D07D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153FF85F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52280763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64B0479D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59B84C64" w14:textId="77777777" w:rsidR="002E3C29" w:rsidRDefault="002E3C29">
      <w:pPr>
        <w:rPr>
          <w:rFonts w:ascii="Times New Roman" w:hAnsi="Times New Roman" w:cs="Times New Roman"/>
          <w:sz w:val="24"/>
          <w:szCs w:val="24"/>
        </w:rPr>
      </w:pPr>
    </w:p>
    <w:p w14:paraId="0E5789EC" w14:textId="77777777" w:rsidR="00AF77CB" w:rsidRDefault="00CA0F39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4F52E44C" w14:textId="77777777" w:rsidR="00AF77CB" w:rsidRDefault="00AF77C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4"/>
        <w:gridCol w:w="2416"/>
        <w:gridCol w:w="2700"/>
        <w:gridCol w:w="2417"/>
        <w:gridCol w:w="1030"/>
      </w:tblGrid>
      <w:tr w:rsidR="00AF77CB" w14:paraId="07031429" w14:textId="77777777">
        <w:trPr>
          <w:trHeight w:val="855"/>
        </w:trPr>
        <w:tc>
          <w:tcPr>
            <w:tcW w:w="1997" w:type="pct"/>
            <w:gridSpan w:val="2"/>
          </w:tcPr>
          <w:p w14:paraId="3A0D0EFA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22045EB8" w14:textId="77777777" w:rsidR="00AF77CB" w:rsidRDefault="00AF77C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1CB280C7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AF77CB" w14:paraId="1AB7C624" w14:textId="77777777">
        <w:trPr>
          <w:trHeight w:val="855"/>
        </w:trPr>
        <w:tc>
          <w:tcPr>
            <w:tcW w:w="812" w:type="pct"/>
            <w:vAlign w:val="center"/>
          </w:tcPr>
          <w:p w14:paraId="1C290F69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6E40F08E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4C59676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1CDFCE61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issues, e.g. facilities, supervision, training needs, etc.</w:t>
            </w:r>
          </w:p>
        </w:tc>
        <w:tc>
          <w:tcPr>
            <w:tcW w:w="493" w:type="pct"/>
            <w:vAlign w:val="center"/>
          </w:tcPr>
          <w:p w14:paraId="50FD266B" w14:textId="77777777" w:rsidR="00AF77CB" w:rsidRDefault="00CA0F3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AF77CB" w14:paraId="69B93110" w14:textId="77777777">
        <w:trPr>
          <w:trHeight w:val="2070"/>
        </w:trPr>
        <w:tc>
          <w:tcPr>
            <w:tcW w:w="812" w:type="pct"/>
          </w:tcPr>
          <w:p w14:paraId="173922CE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05F8F681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3B157926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41D568D1" w14:textId="77777777" w:rsidR="00AF77CB" w:rsidRDefault="00AF77C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3322F4BD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13D631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0D0659" w14:textId="77777777" w:rsidR="00AF77CB" w:rsidRDefault="00AF77C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1925" w14:paraId="3C432CE7" w14:textId="77777777">
        <w:trPr>
          <w:trHeight w:val="2070"/>
        </w:trPr>
        <w:tc>
          <w:tcPr>
            <w:tcW w:w="812" w:type="pct"/>
          </w:tcPr>
          <w:p w14:paraId="1E938CFC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1D9470EC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62BCCB40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7FCE34F5" w14:textId="77777777" w:rsidR="006D1925" w:rsidRDefault="006D19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24D28BA0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1925" w14:paraId="7A2B3D9D" w14:textId="77777777">
        <w:trPr>
          <w:trHeight w:val="2070"/>
        </w:trPr>
        <w:tc>
          <w:tcPr>
            <w:tcW w:w="812" w:type="pct"/>
          </w:tcPr>
          <w:p w14:paraId="7640D41A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3015E740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53555B30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0C983195" w14:textId="77777777" w:rsidR="006D1925" w:rsidRDefault="006D19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45B2DF3F" w14:textId="77777777" w:rsidR="006D1925" w:rsidRDefault="006D19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09C1D84" w14:textId="77777777" w:rsidR="00AF77CB" w:rsidRDefault="00CA0F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024F73F" w14:textId="77777777" w:rsidR="00F66D3C" w:rsidRDefault="00F66D3C">
      <w:pPr>
        <w:rPr>
          <w:rFonts w:ascii="Times New Roman" w:hAnsi="Times New Roman" w:cs="Times New Roman"/>
          <w:sz w:val="26"/>
          <w:szCs w:val="26"/>
        </w:rPr>
      </w:pPr>
    </w:p>
    <w:p w14:paraId="252DD866" w14:textId="77777777" w:rsidR="00F66D3C" w:rsidRDefault="00F66D3C" w:rsidP="00F66D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mmary record of major progress meetings with supervisors </w:t>
      </w:r>
    </w:p>
    <w:p w14:paraId="6AD37BFB" w14:textId="77777777" w:rsidR="00F66D3C" w:rsidRDefault="00F66D3C" w:rsidP="00F66D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4"/>
        <w:gridCol w:w="2416"/>
        <w:gridCol w:w="2700"/>
        <w:gridCol w:w="2417"/>
        <w:gridCol w:w="1030"/>
      </w:tblGrid>
      <w:tr w:rsidR="00F66D3C" w14:paraId="4C192A64" w14:textId="77777777" w:rsidTr="00A001A2">
        <w:trPr>
          <w:trHeight w:val="855"/>
        </w:trPr>
        <w:tc>
          <w:tcPr>
            <w:tcW w:w="1997" w:type="pct"/>
            <w:gridSpan w:val="2"/>
          </w:tcPr>
          <w:p w14:paraId="4E484617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mary record of major progress meetings with supervisors</w:t>
            </w:r>
          </w:p>
        </w:tc>
        <w:tc>
          <w:tcPr>
            <w:tcW w:w="1324" w:type="pct"/>
          </w:tcPr>
          <w:p w14:paraId="45B5CE93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678" w:type="pct"/>
            <w:gridSpan w:val="2"/>
          </w:tcPr>
          <w:p w14:paraId="6AC2BEA8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king title of dissertation/research project:</w:t>
            </w:r>
          </w:p>
        </w:tc>
      </w:tr>
      <w:tr w:rsidR="00F66D3C" w14:paraId="49D18728" w14:textId="77777777" w:rsidTr="00A001A2">
        <w:trPr>
          <w:trHeight w:val="855"/>
        </w:trPr>
        <w:tc>
          <w:tcPr>
            <w:tcW w:w="812" w:type="pct"/>
            <w:vAlign w:val="center"/>
          </w:tcPr>
          <w:p w14:paraId="7C7C25BA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eting date &amp; supervisors present</w:t>
            </w:r>
          </w:p>
        </w:tc>
        <w:tc>
          <w:tcPr>
            <w:tcW w:w="1185" w:type="pct"/>
            <w:vAlign w:val="center"/>
          </w:tcPr>
          <w:p w14:paraId="41C043E3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gress since last meeting</w:t>
            </w:r>
          </w:p>
        </w:tc>
        <w:tc>
          <w:tcPr>
            <w:tcW w:w="1324" w:type="pct"/>
            <w:vAlign w:val="center"/>
          </w:tcPr>
          <w:p w14:paraId="07F923ED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greed programme of work and target dates</w:t>
            </w:r>
          </w:p>
        </w:tc>
        <w:tc>
          <w:tcPr>
            <w:tcW w:w="1185" w:type="pct"/>
            <w:vAlign w:val="center"/>
          </w:tcPr>
          <w:p w14:paraId="7BE3E102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ther issues, e.g. facilities, supervision, training needs, etc.</w:t>
            </w:r>
          </w:p>
        </w:tc>
        <w:tc>
          <w:tcPr>
            <w:tcW w:w="493" w:type="pct"/>
            <w:vAlign w:val="center"/>
          </w:tcPr>
          <w:p w14:paraId="703C067B" w14:textId="77777777" w:rsidR="00F66D3C" w:rsidRDefault="00F66D3C" w:rsidP="00A001A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 of next meeting</w:t>
            </w:r>
          </w:p>
        </w:tc>
      </w:tr>
      <w:tr w:rsidR="00F66D3C" w14:paraId="70FC52D0" w14:textId="77777777" w:rsidTr="00A001A2">
        <w:trPr>
          <w:trHeight w:val="2070"/>
        </w:trPr>
        <w:tc>
          <w:tcPr>
            <w:tcW w:w="812" w:type="pct"/>
          </w:tcPr>
          <w:p w14:paraId="063AE7B8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1CD83DAF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2EC33320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118D1038" w14:textId="77777777" w:rsidR="00F66D3C" w:rsidRDefault="00F66D3C" w:rsidP="00A001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6BB3F3A8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976086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5EF57B" w14:textId="77777777" w:rsidR="00F66D3C" w:rsidRDefault="00F66D3C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1925" w14:paraId="76C0FE7E" w14:textId="77777777" w:rsidTr="00A001A2">
        <w:trPr>
          <w:trHeight w:val="2070"/>
        </w:trPr>
        <w:tc>
          <w:tcPr>
            <w:tcW w:w="812" w:type="pct"/>
          </w:tcPr>
          <w:p w14:paraId="0B0A3593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21B5FC1B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5D955805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455EAB35" w14:textId="77777777" w:rsidR="006D1925" w:rsidRDefault="006D1925" w:rsidP="00A001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5BDADF9A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1925" w14:paraId="7AD1804D" w14:textId="77777777" w:rsidTr="00A001A2">
        <w:trPr>
          <w:trHeight w:val="2070"/>
        </w:trPr>
        <w:tc>
          <w:tcPr>
            <w:tcW w:w="812" w:type="pct"/>
          </w:tcPr>
          <w:p w14:paraId="4F310F82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282CD4CE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24" w:type="pct"/>
          </w:tcPr>
          <w:p w14:paraId="5AECAFDC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85" w:type="pct"/>
          </w:tcPr>
          <w:p w14:paraId="452380A2" w14:textId="77777777" w:rsidR="006D1925" w:rsidRDefault="006D1925" w:rsidP="00A001A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3" w:type="pct"/>
          </w:tcPr>
          <w:p w14:paraId="7E0AAE66" w14:textId="77777777" w:rsidR="006D1925" w:rsidRDefault="006D1925" w:rsidP="00A001A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B01DB51" w14:textId="77777777" w:rsidR="00F66D3C" w:rsidRDefault="00F66D3C" w:rsidP="00F66D3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31477FAE" w14:textId="77777777" w:rsidR="00F66D3C" w:rsidRDefault="00F66D3C">
      <w:pPr>
        <w:rPr>
          <w:rFonts w:ascii="Times New Roman" w:hAnsi="Times New Roman" w:cs="Times New Roman"/>
          <w:sz w:val="26"/>
          <w:szCs w:val="26"/>
        </w:rPr>
      </w:pPr>
    </w:p>
    <w:p w14:paraId="1EF9F41B" w14:textId="77777777" w:rsidR="00AF77CB" w:rsidRDefault="00CA0F39">
      <w:pPr>
        <w:spacing w:after="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Worksheet / Data collection / Observation etc</w:t>
      </w:r>
    </w:p>
    <w:p w14:paraId="761664A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41F76DD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561FD83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EB6D7A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677CE0EF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CCE2FE7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D108D27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0F040203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7CDF5B2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235787E1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00490E3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A373F9C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4903A4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1C18CAAE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7E24259C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4BC3DEE9" w14:textId="77777777" w:rsidR="00AF77CB" w:rsidRDefault="00AF77CB">
      <w:pPr>
        <w:tabs>
          <w:tab w:val="left" w:pos="720"/>
        </w:tabs>
        <w:spacing w:before="100" w:after="100" w:line="360" w:lineRule="auto"/>
        <w:jc w:val="both"/>
        <w:outlineLvl w:val="0"/>
        <w:rPr>
          <w:rFonts w:ascii="Times New Roman" w:eastAsia="Times New Roman" w:hAnsi="Times New Roman" w:cs="Times New Roman"/>
          <w:b/>
          <w:sz w:val="26"/>
          <w:szCs w:val="26"/>
        </w:rPr>
      </w:pPr>
    </w:p>
    <w:p w14:paraId="344B799F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E858E98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4BC4225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54278FA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28129F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5F24B9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108135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39AA58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648AE83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5BA86F" w14:textId="77777777" w:rsidR="00656DF2" w:rsidRDefault="00656DF2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059AA26" w14:textId="77777777" w:rsidR="00AF77CB" w:rsidRDefault="00CA0F39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ournal Publication</w:t>
      </w:r>
      <w:r w:rsidR="000034F4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</w:p>
    <w:p w14:paraId="3AE16F83" w14:textId="77777777" w:rsidR="00AF77CB" w:rsidRDefault="00AF77CB">
      <w:pPr>
        <w:rPr>
          <w:rFonts w:ascii="Times New Roman" w:hAnsi="Times New Roman" w:cs="Times New Roman"/>
          <w:sz w:val="24"/>
          <w:szCs w:val="24"/>
        </w:rPr>
      </w:pPr>
    </w:p>
    <w:p w14:paraId="757FCA3B" w14:textId="77777777" w:rsidR="00AF77CB" w:rsidRDefault="00AF77CB">
      <w:pPr>
        <w:spacing w:after="0"/>
        <w:jc w:val="center"/>
        <w:rPr>
          <w:rFonts w:ascii="Times New Roman" w:hAnsi="Times New Roman" w:cs="Times New Roman"/>
          <w:sz w:val="24"/>
          <w:szCs w:val="24"/>
        </w:rPr>
        <w:sectPr w:rsidR="00AF77CB" w:rsidSect="006D0D16">
          <w:headerReference w:type="default" r:id="rId9"/>
          <w:footerReference w:type="default" r:id="rId10"/>
          <w:pgSz w:w="11907" w:h="16839"/>
          <w:pgMar w:top="567" w:right="600" w:bottom="2160" w:left="1080" w:header="240" w:footer="720" w:gutter="0"/>
          <w:cols w:space="720"/>
          <w:docGrid w:linePitch="360"/>
        </w:sectPr>
      </w:pPr>
    </w:p>
    <w:p w14:paraId="427E2AE0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6D0D16">
      <w:pgSz w:w="16839" w:h="11907" w:orient="landscape"/>
      <w:pgMar w:top="601" w:right="2410" w:bottom="799" w:left="720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C7A8C" w14:textId="77777777" w:rsidR="006D0D16" w:rsidRDefault="006D0D16">
      <w:pPr>
        <w:spacing w:after="0" w:line="240" w:lineRule="auto"/>
      </w:pPr>
      <w:r>
        <w:separator/>
      </w:r>
    </w:p>
  </w:endnote>
  <w:endnote w:type="continuationSeparator" w:id="0">
    <w:p w14:paraId="527E359A" w14:textId="77777777" w:rsidR="006D0D16" w:rsidRDefault="006D0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Content>
      <w:p w14:paraId="09AA0466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6D1925">
          <w:rPr>
            <w:noProof/>
          </w:rPr>
          <w:t>1</w:t>
        </w:r>
        <w:r>
          <w:fldChar w:fldCharType="end"/>
        </w:r>
      </w:p>
    </w:sdtContent>
  </w:sdt>
  <w:p w14:paraId="5A777793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9460C" w14:textId="77777777" w:rsidR="006D0D16" w:rsidRDefault="006D0D16">
      <w:pPr>
        <w:spacing w:after="0" w:line="240" w:lineRule="auto"/>
      </w:pPr>
      <w:r>
        <w:separator/>
      </w:r>
    </w:p>
  </w:footnote>
  <w:footnote w:type="continuationSeparator" w:id="0">
    <w:p w14:paraId="4AABF337" w14:textId="77777777" w:rsidR="006D0D16" w:rsidRDefault="006D0D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867D0" w14:textId="77777777" w:rsidR="00AF77CB" w:rsidRDefault="0010617D">
    <w:pPr>
      <w:pStyle w:val="Header"/>
      <w:rPr>
        <w:sz w:val="40"/>
        <w:szCs w:val="20"/>
      </w:rPr>
    </w:pPr>
    <w:r>
      <w:rPr>
        <w:sz w:val="40"/>
        <w:szCs w:val="20"/>
      </w:rPr>
      <w:t>College</w:t>
    </w:r>
    <w:r w:rsidR="00CA0F39">
      <w:rPr>
        <w:sz w:val="40"/>
        <w:szCs w:val="20"/>
      </w:rPr>
      <w:t xml:space="preserve"> of Engineering and Technology       </w:t>
    </w:r>
    <w:r w:rsidR="00CA0F39">
      <w:rPr>
        <w:noProof/>
      </w:rPr>
      <w:drawing>
        <wp:inline distT="0" distB="0" distL="0" distR="0" wp14:anchorId="408A2151" wp14:editId="0E2CFA6B">
          <wp:extent cx="1470025" cy="815975"/>
          <wp:effectExtent l="0" t="0" r="0" b="3175"/>
          <wp:docPr id="5" name="Picture 5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C836FF3" w14:textId="77777777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  <w:r w:rsidR="00DE547C">
      <w:rPr>
        <w:sz w:val="32"/>
        <w:szCs w:val="16"/>
      </w:rPr>
      <w:t xml:space="preserve"> – Student Hand</w:t>
    </w:r>
    <w:r w:rsidR="00CA0F39">
      <w:rPr>
        <w:sz w:val="32"/>
        <w:szCs w:val="16"/>
      </w:rPr>
      <w:t xml:space="preserve"> Book</w:t>
    </w:r>
  </w:p>
  <w:p w14:paraId="096AB1DF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3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2050447316">
    <w:abstractNumId w:val="2"/>
  </w:num>
  <w:num w:numId="2" w16cid:durableId="815881820">
    <w:abstractNumId w:val="1"/>
  </w:num>
  <w:num w:numId="3" w16cid:durableId="1220937587">
    <w:abstractNumId w:val="4"/>
  </w:num>
  <w:num w:numId="4" w16cid:durableId="1953121738">
    <w:abstractNumId w:val="3"/>
  </w:num>
  <w:num w:numId="5" w16cid:durableId="20211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E00"/>
    <w:rsid w:val="0010617D"/>
    <w:rsid w:val="00132FC4"/>
    <w:rsid w:val="00134F99"/>
    <w:rsid w:val="00142F85"/>
    <w:rsid w:val="00182A6E"/>
    <w:rsid w:val="00190624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16F29"/>
    <w:rsid w:val="00221187"/>
    <w:rsid w:val="00232124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2F8F"/>
    <w:rsid w:val="00327784"/>
    <w:rsid w:val="003348C0"/>
    <w:rsid w:val="00352618"/>
    <w:rsid w:val="00352BEC"/>
    <w:rsid w:val="003618E2"/>
    <w:rsid w:val="0036277C"/>
    <w:rsid w:val="00363424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82BF1"/>
    <w:rsid w:val="00484F66"/>
    <w:rsid w:val="004860AE"/>
    <w:rsid w:val="00486815"/>
    <w:rsid w:val="004C735E"/>
    <w:rsid w:val="004D214D"/>
    <w:rsid w:val="004D2D50"/>
    <w:rsid w:val="004D545D"/>
    <w:rsid w:val="004F7A0E"/>
    <w:rsid w:val="00502AEC"/>
    <w:rsid w:val="00521509"/>
    <w:rsid w:val="00532142"/>
    <w:rsid w:val="0053337F"/>
    <w:rsid w:val="005479E8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0034E"/>
    <w:rsid w:val="006109A8"/>
    <w:rsid w:val="00613E9A"/>
    <w:rsid w:val="00644BD0"/>
    <w:rsid w:val="00646614"/>
    <w:rsid w:val="00656DF2"/>
    <w:rsid w:val="00683578"/>
    <w:rsid w:val="00685177"/>
    <w:rsid w:val="00686A73"/>
    <w:rsid w:val="006B1EFD"/>
    <w:rsid w:val="006B5743"/>
    <w:rsid w:val="006B59FB"/>
    <w:rsid w:val="006C3261"/>
    <w:rsid w:val="006C4310"/>
    <w:rsid w:val="006D0D16"/>
    <w:rsid w:val="006D1925"/>
    <w:rsid w:val="006D415D"/>
    <w:rsid w:val="006D522F"/>
    <w:rsid w:val="006E3114"/>
    <w:rsid w:val="006E50F1"/>
    <w:rsid w:val="006F2F93"/>
    <w:rsid w:val="00716BF0"/>
    <w:rsid w:val="00727D6E"/>
    <w:rsid w:val="00733569"/>
    <w:rsid w:val="00744A28"/>
    <w:rsid w:val="00760D5E"/>
    <w:rsid w:val="00766AC0"/>
    <w:rsid w:val="00794293"/>
    <w:rsid w:val="007B6214"/>
    <w:rsid w:val="007D0DF3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D5EB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7F6C"/>
    <w:rsid w:val="009F2694"/>
    <w:rsid w:val="00A1231D"/>
    <w:rsid w:val="00A20649"/>
    <w:rsid w:val="00A235B0"/>
    <w:rsid w:val="00A330D5"/>
    <w:rsid w:val="00A73D16"/>
    <w:rsid w:val="00A94412"/>
    <w:rsid w:val="00AA4F88"/>
    <w:rsid w:val="00AC3E26"/>
    <w:rsid w:val="00AC66CE"/>
    <w:rsid w:val="00AC69D5"/>
    <w:rsid w:val="00AE0CED"/>
    <w:rsid w:val="00AF77CB"/>
    <w:rsid w:val="00B03AF5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F4D"/>
    <w:rsid w:val="00CA0F39"/>
    <w:rsid w:val="00CA1FEB"/>
    <w:rsid w:val="00CB1634"/>
    <w:rsid w:val="00CE1C3C"/>
    <w:rsid w:val="00D00C5D"/>
    <w:rsid w:val="00D06187"/>
    <w:rsid w:val="00D13361"/>
    <w:rsid w:val="00D724FF"/>
    <w:rsid w:val="00D828C0"/>
    <w:rsid w:val="00D945AC"/>
    <w:rsid w:val="00D97F4E"/>
    <w:rsid w:val="00DA4F2F"/>
    <w:rsid w:val="00DA7ED1"/>
    <w:rsid w:val="00DB004F"/>
    <w:rsid w:val="00DB3D52"/>
    <w:rsid w:val="00DE377F"/>
    <w:rsid w:val="00DE547C"/>
    <w:rsid w:val="00E12E86"/>
    <w:rsid w:val="00E138A2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144C6"/>
    <w:rsid w:val="00F519E2"/>
    <w:rsid w:val="00F666EA"/>
    <w:rsid w:val="00F66D3C"/>
    <w:rsid w:val="00F91183"/>
    <w:rsid w:val="00FA7390"/>
    <w:rsid w:val="00FB3B59"/>
    <w:rsid w:val="00FD462F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8588966"/>
  <w15:docId w15:val="{F65F5CBE-7ED9-4969-8228-16A4E0FEC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79C43902-E42D-48BC-8A57-38D82CC085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Ritvik Singh</cp:lastModifiedBy>
  <cp:revision>2</cp:revision>
  <dcterms:created xsi:type="dcterms:W3CDTF">2024-01-09T07:14:00Z</dcterms:created>
  <dcterms:modified xsi:type="dcterms:W3CDTF">2024-01-09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